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ojciech Kan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jciec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n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32 N Orange Av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ytko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2766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n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nd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